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clover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lium late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n citrus ring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lic virus 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virus X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dodendron virus 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ygosaccharomyces bailii virus Z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/VietNam/Porcine/17489_85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ine astr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us wild boar/WBAstV-1/2011/HU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5 isolate AstV5-US-IA12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-like_virus/VietNam/Bat/17819_21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astrovirus Tm/Guangxi/LD38/2007 non-structural polyprotein 1AB (pol) gene, partial cds; and capsid protein precursor (ORF2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4 strain 35/US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mastrovirus 2 isolate K32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2 strain 43/US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medary astrovirus isolate DcAstV-27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strain BAstV-GX7/CHN/20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mastrovirus 3 isolate PAstV-GX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B76/H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3 isolate US-MO12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ghai Himalayan marmot astrovirus 2 isolate HHMAstV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chuan takin astro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hroom bacilliform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berry inner necro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ch carlavirus isolate BpenGer407526_5M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nidia seed-borne latent virus isolate 01227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ourmia-like virus 14 isolate BCS15_DN1170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citrinum ourmia-like virus 1 isolate MUT1071 RNA-dependent RNA polymerase (QKM02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61 isolate DMG-A_34540 RNA dependent RNA polymerase (QKR6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80 isolate DMS10_21607 RNA dependent RNA polymerase (QKR85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neoniger ourmia-like virus 1 strain AnOlv1CBS 11565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ourmia-like virus 5 isolate BCI5_DN1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76 isolate DMS2_8134 RNA dependent RNA polymerase (QKR81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ricularia oryzae ourmia-like virus 1 PoOLV1 genomic RN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13 isolate DMG-A_34860 RNA dependent RNA polymerase (QKR2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ourmia-like virus 3 RNA-dependent RNA polymerase (QKS50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87 isolate DMS6_41719 RNA dependent RNA polymerase (QKR91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siphe necator associated ourmia-like virus 21 isolate RDPM3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3 isolate DMG-D_30438 RNA dependent RNA polymerase (QKR1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sclerotiorum ourmia-like virus 4 isolate SsOLV4/201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ourmia-like virus 13 isolate BCS2_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49 isolate DMG-B_51647 RNA dependent RNA polymerase (QKR54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73 isolate DMS5_37835 RNA dependent RNA polymerase (QKR78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etaria mottle virus RNA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ratum latent virus 1998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et ringsport virus isolate Win-01 segment RNA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mosaic virus RNA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falfa mosaic virus RNA 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den I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sapovirus isolate Bat-SaV/Limbe65/CAM/2014 polyprotein and putative minor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ey calicivirus isolate L11043 polyprotein and small basic protein (small basic protein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chrysogenum viru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chrysovirus segment 1, complete sequence, isolate A-56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thermomutatus chrysovirus 1 isolate NZCV1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janczewskii chrysovirus 2 segment RNA1 ORF1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heng Tick Virus 4 strain TCRP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cocoris rutilans mononega-like virus 2 isolate Cameroon/2013 RNA-dependent RNA polymerase, putative glyco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legged tick chuvirus-2 isolate RTS12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pyris noctiluca chuvirus-like virus 1 isolate 17FIN7 segment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berry vein banding associated virus isolate Mississippi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sclerotiorum deltaflexivirus 2 isolate 228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bee paraly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ovirus A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hid lethal paraly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nopsis invict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C virus strain E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se dicistrovirus isolate UW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cket paralysis virus nonstructural polyprotein and structural poly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discovirus strain St. Louis Primary Isolate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Coniothyrium diplodiella negative-stranded RNA virus 1 isolate CREA-VE-6SY1 segment 3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ycobunyavirales-like virus 8 isolate DMS10_DN26589 segment RNA1 RNA-dependent RNA polymerase (QK746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atobasidium endornavirus D isolate Murdoch-4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cerealis endorn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 pepper endornavirus isolate Peno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endornavirus 1 isolate GD-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enaria siceraria endornavirus-California isolate F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eolus vulgaris endornavirus 1 isolate PvEV-1_Brazil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minor endornavirus 1 strain LC22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7 maturation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4 maturation gene, partial cds; and hypothetical protein and replic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6 maturation (QIS40_gp1) gene, partial cds; and hypothetical protein (QIS40_gp2) and replicase (QIS40_gp3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 Nombre virus map viral genome L segment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 River virus strain Khekhtsir-Sc67/Russia/2008 RdRp (QK712_sL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lahepevirus balayani nonstructural protein and structural viral 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honectria hypo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ria alternata hypovirus 1 strain YL-3C polyprotein (QKQ31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sacchari hypovirus 1 strain FZ0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derma asperellum hypovirus 1 strain TaHv1CBS 13193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phaeria turcica hypovirus 1 strain StHv128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brood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gus lineolaris virus 1 isolate LlV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ormed w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odelphax striatella honeydew virus 1 isolate Nanjing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umetopoea pityocampa iflavirus 1 polyprotein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biscus green spot virus 2 isolate WAI 1-1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blunervirus 1 isolate Fondi2018 segment RNA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eberry necrotic ring blotch virus segment RNA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livirus sp. isolate YSN1024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ipteran arli-related virus OKIAV95 hypothetical protein (QKT00_gp1) and RNA-dependent RNA polymerase (QKT00_gp2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Hangzhou scotinophara lurida lispivirus 1 isolate DHCFY12910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ttodean arli-related virus OKIAV102 genomic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etoceros tenuissimus RNA virus type-II DNA, nearly complete genome, isolate: SS10-16V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F-1 RNA-dependent RNA polymerase and structural poly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nke virus strain SEN23503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ichang virus isolate HB-MLV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mitovirus 1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ulus lupulus mitovirus 1 strain HuluMV1-Karahanasou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menoscyphus fraxineus mitovirus 1 isolate c402_C436_revcomp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gaspora margarita mitovirus 1 isolate GmMV1-BEG3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sphaeria dothidea mitovirus 1 isolate HNLJ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omophthora muscae mitovirus 4 strain EnmuMV4-KVL-14-117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basidion mitovirus 2 isolate HetMV2-an1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phagus diaphanum mitovirus 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mitovirus 25 putative RNA-dependent RNA polymerase (QKQ4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ber excavatum mitovirus isolate Lammspringe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verticillioides mitovirus 1 isolate Fv505-ARG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honectria parasitica mitovirus 1-NB63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mitovirus 31 putative RNA-dependent RNA polymerase (QKQ47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n Barn virus isolate UK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illaria mellea negative strand RNA virus 2 strain ELDO17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Xinjiang mymona-like virus 2 isolate 236-k141_38389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 virus 2 isolate DMG-A_DN34502 ORF4 (QKO34_gp1), RNA dependent RNA polymerase (QKO34_gp2), ORF2 (QKO34_gp3), and ORF3 (QKO34_gp4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ymonavirus 1 isolate DMG-A_DN3868696 putative nucleocapsid (QKO30_gp1), ORF2 (QKO30_gp2), and RNA dependent RNA polymerase (QKO30_gp3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Penicillium cairnsense negative-stranded RNA virus 1 isolate CREA-VE-27SY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ambi virus 8 isolate DMS1_DN25671 RNA dependent RNA polymerase (QKO32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Spider Virus strain XZZZ-2 RNA-dependent RNA polymerase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chomonas wendygibsoni narnavirus 1 strain OSU9 RNA-dependent RNA polymerase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mura virus RNA1 segment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acato virus chromosome RNA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guari virus strain BeAn174214 isolate SAARB-24-Jan-1995 polymerase PB1 (QK76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lfleet Bay virus isolate 10-280-G segment 2 polymerase basic 1 protein (PB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influenza virus 5 strain W3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phin morbilli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nderpest virus (strain Kabete O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le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ine distemper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opterus schreibersii paramyxovirus isolate Bat Ms-ParaV/Anhui201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cine distemper virus strain PDV/Wadden_Sea.NLD/198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te des petits ruminants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-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aramyxovirus isolate BtMl-ParaV/QH2013 nucleocapsid protein gene, partial cds; phosphoprotein, matrix protein, fusion protein, small hydrophobic protein, and attachment glycoprotein genes, complete cds; and polymerase gene, partial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tinia fuckeliana partitivirus 1, complete segment 1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partitivirus 2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osporidium parvum virus 1 strain Iowa segment ds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virus FusoV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stoloniferum virus 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aurantiogriseum partitivirus 1 segment RNA 1 62 kDa protein (AT160_sRNA1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partitivirus 2 isolate Uv0901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la destructiva virus 1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ation cryptic virus 3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ochraceous virus strain FA0611 putative RNA 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hiostoma partitivirus 1 RdRp gene for RNA-dependent RNA polymeras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immon cryptic virus segment 1, isolate SSPI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mmeniella abietina RNA virus MS1 putative replic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thium nunn virus 1 UZ415 genomic RNA,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ymnoascus destructans virus isolate PdV8025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urotus ostreatus virus 1 RNA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cryptic virus 1 isolate Jal-01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t cryptic virus 2 segment ds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sya cherry disease-associated myc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stoloniferum virus F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la destructiva virus 2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sclerotiorum partitivirus S segment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rosterna elaeas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Fushun phasmavirus 2 isolate HFSFS19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Hymenopteran phasma-related virus OKIAV228 segment L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Hymenopteran phasma-related virus OKIAV227 segment L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Fushun phasmavirus 1 isolate BBFSFS22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chang Cockraoch Virus 1 strain WCZL-5 RNA-dependent RNA polymerase (L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eopteran phasma-related virus OKIAV235 segment L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ukluk phantom virus isolate C7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9 strain QTM7476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 strain WHDL02 RNA-dependent RNA polymerase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to virus strain TR7904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FTS virus HB29 segment 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angue virus strain Mati1754-2 segment L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er virus L protein (QK834_sL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e grassy stunt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3 strain SCM1764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le rubbery wood virus 2 isolate R12 segment L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uto mountain virus RdRp gene for RNA-dependent RNA polymerase, complete cds, strain: T3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re virus strain Murre H segment L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legged tick phlebovirus-1 isolate H12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nzhou Shrimp Virus 1 strain BJDX-5 RNA-dependent RNA polymerase (L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aphron bunya-like virus segment L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i Charoen-like virus isolate Rio segment L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halara polygoni bunya-like virus segment L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e stripe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5 strain SCM24506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uleako virus strain A5/CI/2004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ichang Insect virus strain YCYC01 RNA-dependent RNA polymerase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arine picobirnavirus isolate HKG-PF080915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Equ3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dog/KNA/2015 strain PBV/Dog/KNA/RVC7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ken picobirnavirus strain PBV/CHK/M3841/HUN/2011 segment RNA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green monkey/KNA/2015 strain PBV/Simian/KNA/08984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sp. strain PBV/roe_deer/SLO/D38-14/2014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picobirnavirus strain 221/04-16/ITA/2004 segment S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picobirnavirus RNA segment 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picornavirus genomic RNA, complete genome, strain: Bo-11-39/2009/JPN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hivirus B genomic RNA, complete genome, strain:U-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ian sapel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t-and-mouth disease virus O isolate o6pirbright iso5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 sp. rodent/Ds/PicoV/IM2014 polyprotein (QKJ61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 pasi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sapel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enterovirus 9 strain UKG/410/7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chovirus A isolate HuN41 polyprotein (QKJ46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tesch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 picornavirus Tottori-WOL gene for polyprotein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hinovirus 8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kobuvirus SH-W-CHN/2010/Chi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chuan takin enter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kobuvirus swine/S-1-HUN/2007/Hungary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erovirus goat/JL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kobuvirus isolate JS-02a-CHN/2014/Chi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tivirus A1 isolate TW90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mipivirus A isolate TSP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ffold virus 2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dens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at streak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ery latent virus isolate Ag09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ticum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Ant Virus strain WHMY02 RNA-dependent RNA polymerase (L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 sp. isolate RtRt-RhaV/Tb2018B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 virus nucleoprotein, phosphoprotein, matrix, glyco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cina stabulans sigma virus RNA-dependent RNA polymerase (L)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al virus Indiana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gshan nematode virus 4 strain XSNXC32924 putative nucleoprotein, hypothetical protein 1, hypothetical protein 2, putative glycoprotein,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Alagoas virus Indiana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pidoptera virus 2 strain LCM101902 putative nucleoprotein, hypothetical protein 2, putative membrane protein, putative glycoprotein 1, putative glycoprotein 2,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ry Creek virus nucleoprotein, phosphoprotein, hypothetical proteins, matrix, glycoprotein, hypothetical 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kol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menopteran rhabdo-related virus OKIAV24 nucleoprotein (QKO74_gp1), hypothetical protein (QKO74_gp2), hypothetical protein (QKO74_gp3), glycoprotein (QKO74_gp4), and RdRp (QKO74_gp5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terranean bat virus isolate A0918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7 strain WHYC02 nucleocapsid (N), putative phosphoprotein (ORF2), matrix protein (M), glycoprotein (G), and RNA-dependent RNA polymerase (L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to virus U isolate UC segment RNA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avirus C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otavirus B strain Bang373 RNA dependent RNA polymerase (VP1) mRNA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rotavirus isolate BatRVA/KEN/BATp39/Rousettus aegyptiacus/2015 VP1 protein (V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avirus A segment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yegrass mottle virus isolate MAFF. No. 307043 from Japa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 aphid-borne yellow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terranean clover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virus 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vet tobacco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al yellow dwarf virus-RP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tton leafroll dwarf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laparvata lugens reovirus segment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iled chameleon serpentovirus 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gleback nidovirus 1 replicase 1a, replicase 1b, spike protein, putative accessory protein, and membrane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inger River virus isolate J24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6 strain XZSJSC61041 1ab gene, partial cds; and S protein, hypothetical protein, M protein, hypothetical protein, haemagglutinin-neuraminidase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torovirus strain SH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d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le-associated luteovirus isolate A6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nsoga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ium poppy mosaic virus isolate PHEL523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to necrosis virus isolate QV32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muda grass latent virus isolate BGL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virus H isolate Fujia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t mottle mimic umbravirus (CMoMV) dsRNA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mosaic-associated virus 2 isolate HI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nsongrass chlorotic strip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 white line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nut bud necrosis virus L protein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monas vaginal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monas vaginalis 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cerevisiae virus L-BC (La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ria arborescens victorivirus 1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-associated toti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phyllomyces dendrorhous virus L1b capsid protein (CP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sphaeria dothidea victorivirus 1 isolate GY2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5 genomic RNA, complete genome, isolate: RPaTV5_75-14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phyllomyces dendrorhous virus L1A capsid protein (CP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ffersomyces segobiensis virus L isolate NRRL Y-1157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meria tenella RNA virus 1 strain JL610V coat protein (EtRv1gp1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ber aestivum virus 1 capsid protein and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oetidus slow virus 1 CP gene and RdRp gene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4 genome type B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notus nipponicus virus genes for capsid protein, RdRp, complete cds, strain: SS-2014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naporthe oryzae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3 genomic RNA, complete genome, isolate: RPaTV3_75-77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ellinia necatrix victorivirus 1 RNA, complete genome, isolate: W1029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nivalis victorivirus 1 isolate SsSn-1.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haeropsis sapinea RNA 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ara elegans RN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iothyrium minitans RN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ypocladium cylindrosporum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asiaticum victorivirus 1 isolate F1617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RNA virus L isolate GX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RNA 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mycovirus 178 clone 178b putative RNA-dependent R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haeropsis sapinea RN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veria bassiana victorivirus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falfa virus F isolate SM-1_C5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tchgrass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 Macula-like virus isolate France 878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asteroid mosaic-associated virus isolate GV3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byx mori Macula-lik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insettia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rika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mottle mosaic virus isolate MX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fruit mottl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nut clump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eptocarpus flower break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vein-clear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cai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tobamo-like virus strain IL-01 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gipani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 early browning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n-hemp mosaic virus 129 kDa replicase mRNA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ugmansia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ild green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phila clavipes virus 3 isolate S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umeria mosaic virus isolate Plu-Ind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Fly Virus 2 strain QSA05 RNA-dependent RNA polymerase (L) gene, partial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/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rthoptera virus 4 strain ZCM2101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1 strain arthropodmix2315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9 strain BHBJDX188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porthe ambigua RN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heteroptera virus 1 strain SHWC1362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11 strain CJLX3062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7 strain XZSJSC6558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negative-stranded RNA virus 1 RdRp gene for RNA dependent RNA polymerase, isolate HAZ3-9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13 strain BHTH1617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endorna-like virus 1 strain SHWC0209c1279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5 strain WHSWHC3754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7 strain WHZM1013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9 strain WHBL6324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4 strain CJLX3023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6 strain WGML12775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5 strain WZFSL674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3 strain SXXX3738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4 strain BHXG2614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9 strain CJLX307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Millipede virus 4 strain GCM822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15 strain arthropodmix137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cricket virus 2 strain WHXS374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6 strain WHZM1016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39 strain WZFSL8377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pillworm virus 1 strain WHSFII2018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5 strain SSZZ300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3 strain WHCCII1324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rtiti-like virus 2 strain BHZY6079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 strain BHZY5821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80 strain WHCCII1025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16 strain SCM513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5 strain QTM272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ngmen picorna-like virus strain JMYJCC7122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8 strain CJLX299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5 strain BHBJDX187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 strain WHBL6711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0 strain BHZC36213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6 strain BHHQ6633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birna-like virus 7 strain BHNXC57916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5 strain WHYY23902 segment 1 hypothetical protein 1 and RdRp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arthropod virus 4 strain WHCC117028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8 strain QTM197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9 strain ZCM21318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8 strain spider12965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4 strain BHXG26712 hypothetical protein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2 strain QTM26624 RdRp, hypothetical protein 1,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9 strain arthropodmix1392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4 strain SSZZ4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 strain WGML14761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6 strain spider1249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7 genome type B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10 strain SXSSP2571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sobemo-like virus 2 strain insectZJ8911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unio douglasiae virus 2 strain WHBL7265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3 strain WHCCII1326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6 strain spider12866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15 strain tick9609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0 strain QTM10480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15 strain BHBJDX18383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11 strain spider12543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3 strain LCM10192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27 strain BHWZXX1554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3 strain SCM94998 segment 1 hypothetical protein 1 and RdRp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virga-like virus 1 strain mosHB236471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60 strain QTM2710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18 strain CC64130 hypothetical protein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immigrans Nor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3 strain spider127212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6 strain QTM11719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12 strain HC2130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7 genome type A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esarmid crab virus 7 strain SCJXSX1456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4 strain QTM46268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insect virus 12 strain insectZJ9812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2 strain tick10913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6 strain spider5881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3 strain tick1084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1 strain tick1092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4 strain WZSLuoII9761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gshan nematode virus 6 strain XSNXC3279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1 strain HOU14970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1 strain WHCCII1307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ngmen tombus-like virus 2 strain JMYJCC1104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5 strain BHJP529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4 strain WHYY19909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7 strain QTM2679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4 strain GCM7656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birna-like virus 8 strain BHNXC7106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2 strain YYSZX1772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2 strain QTM26784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4 strain WZSLuoI82501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ev virus genes for hypothetical proteins, complete cds, strain: PL17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mantis shrimp virus 3 strain BHXG2667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acula-like virus 2 strain QTM27299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1 strain QTM13309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38 strain spider1338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coleoptera virus 2 strain QCM7628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0 strain QTM1961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2 strain CJLX2995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 strain SCM512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0 strain SHWC1358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66 strain SSZZ253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7 strain SCM17218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4 strain WLJQ10379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8 strain SXSSP258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arthropod virus 1 strain arthropodmix450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4 strain BHHK13096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millipede virus 3 strain WHWG5652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olero-like virus 2 strain QTM26674 hypothetical protein 1, hypothetical protein 2, hypothetical protein 3, hypothetical protein 4, and hypothetical protein 5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 strain WHSFII19265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tombus-like virus 2 strain SHWC01c379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partiti-like virus 1 strain XZSJSC65291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7 strain QTM27196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8 strain WHCCII10272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acula-like virus 1 strain QTM27280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10 strain 3mos621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1 strain BWBFG3977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2 strain BHHK12658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insect virus 11 strain insectZJ658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39 strain SCM5145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22 strain CJLX3007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50 strain spider113255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rthoptera virus 1 strain ZCM2131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virga-like virus 11 strain fly114676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4 strain SCM5073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 strain WHWN54407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oda-like virus 9 strain WHLC536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2 strain SZmix2073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5 strain CJLX3075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6 strain CJLX3049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1 strain SHWC136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12 strain SXXX241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savirus 1 strain gppn00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 strain WGML14569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marhabdovirus virus 2 strain QTM26629 putative nucleoprotein, hypothetical protein 2, hypothetical protein 3, putative glycoprotein, and RNA-dependent RNA polymerase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graminearum mycotymovirus 1 isolate SX6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tymo-like virus polyprotein and capsid 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rry virus Trakiya isolate PAI 2-2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1 nonstructural protein and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picorna-like virus 3 strain YPLV3/16-0052/ROK/2016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 Virus putative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phalaria 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virus 3 strain 958-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ales Tottori-HG1 gene for polyprotein, complete cds, strain: Tottori-HG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ales Bu-1 gene for polyprotein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avirus sp. isolate 16370_5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demus agrarius picornavirus strain Longwan-Rn37 polyprotein (QKJ85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phila clavipes virus 2 isolate SC, complete genom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0:55Z</dcterms:created>
  <dcterms:modified xsi:type="dcterms:W3CDTF">2024-08-03T22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